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</w:tblGrid>
      <w:tr w:rsidR="00877D7D" w14:paraId="210C20B3" w14:textId="77777777" w:rsidTr="00DB69D2">
        <w:trPr>
          <w:trHeight w:val="4346"/>
        </w:trPr>
        <w:tc>
          <w:tcPr>
            <w:tcW w:w="3168" w:type="dxa"/>
          </w:tcPr>
          <w:p w14:paraId="1D8BF549" w14:textId="1381D42E" w:rsidR="00877D7D" w:rsidRPr="009C242A" w:rsidRDefault="00705DC1" w:rsidP="00BB2917">
            <w:pPr>
              <w:pStyle w:val="NoSpacing"/>
            </w:pPr>
            <w:r w:rsidRPr="00B572C3">
              <w:rPr>
                <w:b/>
                <w:bCs/>
              </w:rPr>
              <w:t>Steeplebush</w:t>
            </w:r>
            <w:r>
              <w:rPr>
                <w:b/>
                <w:bCs/>
              </w:rPr>
              <w:t xml:space="preserve"> </w:t>
            </w:r>
            <w:r w:rsidRPr="00A647FB">
              <w:rPr>
                <w:i/>
                <w:iCs/>
              </w:rPr>
              <w:t>Spiraea tomentosa</w:t>
            </w:r>
            <w:r w:rsidRPr="0089288A">
              <w:t> </w:t>
            </w:r>
            <w:r w:rsidR="00061E60">
              <w:t>Native</w:t>
            </w:r>
            <w:r>
              <w:t xml:space="preserve"> </w:t>
            </w:r>
            <w:r w:rsidR="00061E60">
              <w:t>deciduous shrub.</w:t>
            </w:r>
          </w:p>
          <w:p w14:paraId="3B0C19A4" w14:textId="5FF4B782" w:rsidR="00411EF1" w:rsidRDefault="00061E60" w:rsidP="00105BA9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n-</w:t>
            </w:r>
            <w:r w:rsidR="0062114F">
              <w:rPr>
                <w:sz w:val="20"/>
                <w:szCs w:val="20"/>
              </w:rPr>
              <w:t>Pt.</w:t>
            </w:r>
            <w:r w:rsidR="00877D7D" w:rsidRPr="009C242A">
              <w:rPr>
                <w:sz w:val="20"/>
                <w:szCs w:val="20"/>
              </w:rPr>
              <w:t xml:space="preserve"> shade, moist</w:t>
            </w:r>
            <w:r w:rsidR="0062114F">
              <w:rPr>
                <w:sz w:val="20"/>
                <w:szCs w:val="20"/>
              </w:rPr>
              <w:t>, acidic</w:t>
            </w:r>
            <w:r w:rsidR="00411EF1">
              <w:rPr>
                <w:sz w:val="20"/>
                <w:szCs w:val="20"/>
              </w:rPr>
              <w:t xml:space="preserve"> </w:t>
            </w:r>
            <w:r w:rsidR="00877D7D" w:rsidRPr="009C242A">
              <w:rPr>
                <w:sz w:val="20"/>
                <w:szCs w:val="20"/>
              </w:rPr>
              <w:t xml:space="preserve">soil. pH </w:t>
            </w:r>
            <w:r w:rsidR="00411EF1">
              <w:rPr>
                <w:sz w:val="20"/>
                <w:szCs w:val="20"/>
              </w:rPr>
              <w:t>N</w:t>
            </w:r>
            <w:r w:rsidR="00877D7D" w:rsidRPr="009C242A">
              <w:rPr>
                <w:sz w:val="20"/>
                <w:szCs w:val="20"/>
              </w:rPr>
              <w:t xml:space="preserve">, </w:t>
            </w:r>
            <w:r w:rsidR="009C242A" w:rsidRPr="009C242A">
              <w:rPr>
                <w:sz w:val="20"/>
                <w:szCs w:val="20"/>
              </w:rPr>
              <w:t>3-</w:t>
            </w:r>
            <w:r w:rsidR="004B3E85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.5</w:t>
            </w:r>
            <w:r w:rsidR="009C242A" w:rsidRPr="009C242A">
              <w:rPr>
                <w:sz w:val="20"/>
                <w:szCs w:val="20"/>
              </w:rPr>
              <w:t>’</w:t>
            </w:r>
            <w:r w:rsidR="00877D7D" w:rsidRPr="009C242A">
              <w:rPr>
                <w:sz w:val="20"/>
                <w:szCs w:val="20"/>
              </w:rPr>
              <w:t xml:space="preserve"> tall. Blooms </w:t>
            </w:r>
            <w:r w:rsidR="009C242A" w:rsidRPr="009C242A">
              <w:rPr>
                <w:sz w:val="20"/>
                <w:szCs w:val="20"/>
              </w:rPr>
              <w:t>Ju</w:t>
            </w:r>
            <w:r>
              <w:rPr>
                <w:sz w:val="20"/>
                <w:szCs w:val="20"/>
              </w:rPr>
              <w:t>ly</w:t>
            </w:r>
            <w:r w:rsidR="009C242A" w:rsidRPr="009C242A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Sep</w:t>
            </w:r>
          </w:p>
          <w:p w14:paraId="2581AAF6" w14:textId="0E11C628" w:rsidR="00877D7D" w:rsidRPr="009C242A" w:rsidRDefault="0062114F" w:rsidP="00105BA9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mo. moist stratification, needs light to germinate, low seedling vigor</w:t>
            </w:r>
          </w:p>
        </w:tc>
      </w:tr>
    </w:tbl>
    <w:p w14:paraId="7BD9F84F" w14:textId="3776F1B7" w:rsidR="004C162F" w:rsidRDefault="004C162F"/>
    <w:sectPr w:rsidR="004C162F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wMzcyNjSxMDZV0lEKTi0uzszPAykwrgUAK5iUOSwAAAA="/>
  </w:docVars>
  <w:rsids>
    <w:rsidRoot w:val="007D357E"/>
    <w:rsid w:val="000566E5"/>
    <w:rsid w:val="00061E60"/>
    <w:rsid w:val="00084676"/>
    <w:rsid w:val="000A1EA4"/>
    <w:rsid w:val="000A79FB"/>
    <w:rsid w:val="00105BA9"/>
    <w:rsid w:val="00123951"/>
    <w:rsid w:val="001613AB"/>
    <w:rsid w:val="00173737"/>
    <w:rsid w:val="001A4B22"/>
    <w:rsid w:val="002134A9"/>
    <w:rsid w:val="00302463"/>
    <w:rsid w:val="003F264F"/>
    <w:rsid w:val="00400FAE"/>
    <w:rsid w:val="00411EF1"/>
    <w:rsid w:val="004139CF"/>
    <w:rsid w:val="00464596"/>
    <w:rsid w:val="004B242B"/>
    <w:rsid w:val="004B3E85"/>
    <w:rsid w:val="004C162F"/>
    <w:rsid w:val="004C494A"/>
    <w:rsid w:val="0054126F"/>
    <w:rsid w:val="00541E0B"/>
    <w:rsid w:val="00562AC8"/>
    <w:rsid w:val="00587059"/>
    <w:rsid w:val="0062114F"/>
    <w:rsid w:val="0062176E"/>
    <w:rsid w:val="0065159C"/>
    <w:rsid w:val="006F716F"/>
    <w:rsid w:val="00705DC1"/>
    <w:rsid w:val="00733C54"/>
    <w:rsid w:val="00781258"/>
    <w:rsid w:val="007B2134"/>
    <w:rsid w:val="007C252D"/>
    <w:rsid w:val="007C6C3A"/>
    <w:rsid w:val="007D357E"/>
    <w:rsid w:val="007D4418"/>
    <w:rsid w:val="00814E02"/>
    <w:rsid w:val="00877D7D"/>
    <w:rsid w:val="008B2E44"/>
    <w:rsid w:val="008E068B"/>
    <w:rsid w:val="00975A58"/>
    <w:rsid w:val="009A7B6C"/>
    <w:rsid w:val="009C242A"/>
    <w:rsid w:val="00A047F5"/>
    <w:rsid w:val="00A449A8"/>
    <w:rsid w:val="00A450EB"/>
    <w:rsid w:val="00B16CB1"/>
    <w:rsid w:val="00B91F2F"/>
    <w:rsid w:val="00B94FE9"/>
    <w:rsid w:val="00BB14E2"/>
    <w:rsid w:val="00BB2917"/>
    <w:rsid w:val="00BB5763"/>
    <w:rsid w:val="00BC6C94"/>
    <w:rsid w:val="00C343F3"/>
    <w:rsid w:val="00C9501F"/>
    <w:rsid w:val="00D04539"/>
    <w:rsid w:val="00D4028C"/>
    <w:rsid w:val="00D54C5B"/>
    <w:rsid w:val="00DB69D2"/>
    <w:rsid w:val="00DF4C99"/>
    <w:rsid w:val="00DF6A9B"/>
    <w:rsid w:val="00E246FF"/>
    <w:rsid w:val="00E9504F"/>
    <w:rsid w:val="00F30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877D7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877D7D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7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0-09-06T18:06:00Z</cp:lastPrinted>
  <dcterms:created xsi:type="dcterms:W3CDTF">2024-11-15T13:04:00Z</dcterms:created>
  <dcterms:modified xsi:type="dcterms:W3CDTF">2024-11-15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ae876f3fdf9a3be8a055c67584cf377f0f5861ccb9e9a4d1cfeee953b475b6</vt:lpwstr>
  </property>
</Properties>
</file>